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0BBD672" w:rsidR="000C49FD" w:rsidRPr="001D1F70" w:rsidRDefault="001D1F70" w:rsidP="00E31880">
      <w:pPr>
        <w:jc w:val="center"/>
        <w:rPr>
          <w:b/>
          <w:bCs/>
          <w:sz w:val="32"/>
          <w:szCs w:val="32"/>
        </w:rPr>
      </w:pPr>
      <w:r w:rsidRPr="001D1F70">
        <w:rPr>
          <w:b/>
          <w:bCs/>
          <w:sz w:val="32"/>
          <w:szCs w:val="32"/>
        </w:rPr>
        <w:t>(</w:t>
      </w:r>
      <w:r w:rsidR="00D70B15">
        <w:rPr>
          <w:b/>
          <w:bCs/>
          <w:sz w:val="32"/>
          <w:szCs w:val="32"/>
        </w:rPr>
        <w:t>Hawai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21FDA52" w:rsidR="00C543C7" w:rsidRDefault="00D70B15"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2F455" w14:textId="77777777" w:rsidR="00826C5E" w:rsidRDefault="00826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2ABF63" w:rsidR="004F70A3" w:rsidRPr="00826C5E" w:rsidRDefault="004F70A3" w:rsidP="00826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75107" w14:textId="77777777" w:rsidR="00826C5E" w:rsidRDefault="00826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52A67" w14:textId="77777777" w:rsidR="00826C5E" w:rsidRDefault="00826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D99E44" w:rsidR="004F70A3" w:rsidRPr="00826C5E" w:rsidRDefault="004F70A3" w:rsidP="00826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C237" w14:textId="77777777" w:rsidR="00826C5E" w:rsidRDefault="00826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2730600">
    <w:abstractNumId w:val="2"/>
  </w:num>
  <w:num w:numId="2" w16cid:durableId="179438473">
    <w:abstractNumId w:val="1"/>
  </w:num>
  <w:num w:numId="3" w16cid:durableId="1190922174">
    <w:abstractNumId w:val="0"/>
  </w:num>
  <w:num w:numId="4" w16cid:durableId="18463640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26C5E"/>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70B15"/>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0</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